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9877D" w14:textId="495B06CF" w:rsidR="006B7733" w:rsidRDefault="004C5EA1" w:rsidP="004C5EA1">
      <w:pPr>
        <w:pStyle w:val="Title"/>
      </w:pPr>
      <w:r>
        <w:t xml:space="preserve">Staff </w:t>
      </w:r>
      <w:r w:rsidR="009B5760">
        <w:t>Senate</w:t>
      </w:r>
      <w:r>
        <w:t xml:space="preserve"> Nomination Form</w:t>
      </w:r>
    </w:p>
    <w:p w14:paraId="2B1F81E8" w14:textId="77777777" w:rsidR="004C5EA1" w:rsidRDefault="004C5EA1" w:rsidP="004C5EA1"/>
    <w:p w14:paraId="493F60FC" w14:textId="52DDD9F1" w:rsidR="00C03943" w:rsidRDefault="008C05BD" w:rsidP="004C5EA1">
      <w:r>
        <w:rPr>
          <w:b/>
        </w:rPr>
        <w:t>Instructions</w:t>
      </w:r>
      <w:r w:rsidR="004C5EA1" w:rsidRPr="006C4276">
        <w:rPr>
          <w:b/>
        </w:rPr>
        <w:t>:</w:t>
      </w:r>
      <w:r w:rsidR="004C5EA1" w:rsidRPr="006C4276">
        <w:t xml:space="preserve">  </w:t>
      </w:r>
      <w:r>
        <w:t>Please fill out this form electronically in its entirety, print it, and sign/date it.  Deliver the completed form to the email or physical address listed in the call for nominations that w</w:t>
      </w:r>
      <w:r w:rsidR="009B5760">
        <w:t>ere</w:t>
      </w:r>
      <w:r>
        <w:t xml:space="preserve"> announced via the staff-all email list.  </w:t>
      </w:r>
      <w:r w:rsidR="004C5EA1">
        <w:t>The deadline for acceptance</w:t>
      </w:r>
      <w:r w:rsidR="00C03943">
        <w:t xml:space="preserve"> of this </w:t>
      </w:r>
      <w:r>
        <w:t>form was also announced in the call for nominations email</w:t>
      </w:r>
      <w:r w:rsidR="004C5EA1">
        <w:t xml:space="preserve">. </w:t>
      </w:r>
      <w:r>
        <w:t xml:space="preserve"> </w:t>
      </w:r>
      <w:r w:rsidR="00C03943" w:rsidRPr="008C05BD">
        <w:rPr>
          <w:i/>
          <w:color w:val="FF0000"/>
        </w:rPr>
        <w:t>The completed</w:t>
      </w:r>
      <w:r w:rsidR="00227F44" w:rsidRPr="008C05BD">
        <w:rPr>
          <w:i/>
          <w:color w:val="FF0000"/>
        </w:rPr>
        <w:t xml:space="preserve"> form must be signed by the nominee</w:t>
      </w:r>
      <w:r>
        <w:rPr>
          <w:i/>
          <w:color w:val="FF0000"/>
        </w:rPr>
        <w:t xml:space="preserve"> and returned in advance of the deadline</w:t>
      </w:r>
      <w:r w:rsidR="00227F44" w:rsidRPr="008C05BD">
        <w:rPr>
          <w:i/>
          <w:color w:val="FF0000"/>
        </w:rPr>
        <w:t xml:space="preserve"> in order for the nomination to be valid.</w:t>
      </w:r>
      <w:r w:rsidR="00227F44">
        <w:t xml:space="preserve">  </w:t>
      </w:r>
      <w:r w:rsidR="004C5EA1">
        <w:t>An employee may nominate him</w:t>
      </w:r>
      <w:r w:rsidR="00C57183">
        <w:t>self</w:t>
      </w:r>
      <w:r w:rsidR="004C5EA1">
        <w:t xml:space="preserve">/herself.  </w:t>
      </w:r>
      <w:r w:rsidR="00E545ED">
        <w:t xml:space="preserve">The </w:t>
      </w:r>
      <w:r w:rsidR="009B5760">
        <w:t>Senate</w:t>
      </w:r>
      <w:r w:rsidR="00E545ED">
        <w:t xml:space="preserve"> will verify the r</w:t>
      </w:r>
      <w:r w:rsidR="00C259FB">
        <w:t xml:space="preserve">eceipt of </w:t>
      </w:r>
      <w:r w:rsidR="00881278">
        <w:t>this</w:t>
      </w:r>
      <w:r w:rsidR="00C259FB">
        <w:t xml:space="preserve"> nomination </w:t>
      </w:r>
      <w:r w:rsidR="00881278">
        <w:t xml:space="preserve">to the nominee and the nominator </w:t>
      </w:r>
      <w:r w:rsidR="00E545ED">
        <w:t>via email</w:t>
      </w:r>
      <w:r w:rsidR="00C259FB">
        <w:t xml:space="preserve">.  </w:t>
      </w:r>
      <w:r w:rsidR="004C5EA1">
        <w:t xml:space="preserve">Please contact any </w:t>
      </w:r>
      <w:r w:rsidR="009B5760">
        <w:t>S</w:t>
      </w:r>
      <w:r w:rsidR="004C5EA1">
        <w:t xml:space="preserve">taff </w:t>
      </w:r>
      <w:r w:rsidR="009B5760">
        <w:t>Senate</w:t>
      </w:r>
      <w:r w:rsidR="004C5EA1">
        <w:t xml:space="preserve"> representative with any questions.</w:t>
      </w:r>
      <w:r w:rsidR="00C259FB">
        <w:t xml:space="preserve">  </w:t>
      </w:r>
      <w:r w:rsidR="00CD6895">
        <w:t xml:space="preserve">If you </w:t>
      </w:r>
      <w:r w:rsidR="00855826">
        <w:t xml:space="preserve">as a nominator </w:t>
      </w:r>
      <w:r w:rsidR="00CD6895">
        <w:t xml:space="preserve">are unsure of </w:t>
      </w:r>
      <w:r w:rsidR="00855826">
        <w:t>your</w:t>
      </w:r>
      <w:r w:rsidR="007075DF">
        <w:t xml:space="preserve"> nominee’s</w:t>
      </w:r>
      <w:r w:rsidR="00CD6895">
        <w:t xml:space="preserve"> </w:t>
      </w:r>
      <w:r w:rsidR="00855826">
        <w:t>WKU ID</w:t>
      </w:r>
      <w:r w:rsidR="00CD6895">
        <w:t xml:space="preserve">, please </w:t>
      </w:r>
      <w:r w:rsidR="00855826">
        <w:t>ensure that it is filled in by the nominee</w:t>
      </w:r>
      <w:r w:rsidR="00CD6895">
        <w:t xml:space="preserve">.  </w:t>
      </w:r>
      <w:r w:rsidR="007075DF">
        <w:t xml:space="preserve">Employees may </w:t>
      </w:r>
      <w:r w:rsidR="00F916C3">
        <w:t>look up</w:t>
      </w:r>
      <w:r w:rsidR="007075DF">
        <w:t xml:space="preserve"> their own</w:t>
      </w:r>
      <w:r w:rsidR="00227F44">
        <w:t xml:space="preserve"> WKU ID </w:t>
      </w:r>
      <w:r w:rsidR="007075DF">
        <w:t>by visiting</w:t>
      </w:r>
      <w:r w:rsidR="00C03943">
        <w:t>:</w:t>
      </w:r>
    </w:p>
    <w:p w14:paraId="6A80A6E1" w14:textId="77777777" w:rsidR="00C03943" w:rsidRDefault="00C03943" w:rsidP="004C5EA1"/>
    <w:p w14:paraId="7153236F" w14:textId="77777777" w:rsidR="00B24FD9" w:rsidRPr="00B24FD9" w:rsidRDefault="00B24FD9" w:rsidP="00C03943">
      <w:pPr>
        <w:ind w:firstLine="720"/>
      </w:pPr>
      <w:r>
        <w:fldChar w:fldCharType="begin"/>
      </w:r>
      <w:r>
        <w:instrText xml:space="preserve"> HYPERLINK "</w:instrText>
      </w:r>
      <w:r w:rsidRPr="00B24FD9">
        <w:instrText>https://www.wku.edu/it/accounts/manage/</w:instrText>
      </w:r>
    </w:p>
    <w:p w14:paraId="1D834CF1" w14:textId="77777777" w:rsidR="00B24FD9" w:rsidRPr="009D7D3E" w:rsidRDefault="00B24FD9" w:rsidP="00C03943">
      <w:pPr>
        <w:ind w:firstLine="720"/>
        <w:rPr>
          <w:rStyle w:val="Hyperlink"/>
        </w:rPr>
      </w:pPr>
      <w:r>
        <w:instrText xml:space="preserve">" </w:instrText>
      </w:r>
      <w:r>
        <w:fldChar w:fldCharType="separate"/>
      </w:r>
      <w:r w:rsidRPr="009D7D3E">
        <w:rPr>
          <w:rStyle w:val="Hyperlink"/>
        </w:rPr>
        <w:t>https://www.wku.edu/it/accounts/manage/</w:t>
      </w:r>
    </w:p>
    <w:p w14:paraId="1ADF62BE" w14:textId="512B7784" w:rsidR="00B759B7" w:rsidRDefault="00B24FD9" w:rsidP="00B24FD9">
      <w:pPr>
        <w:ind w:firstLine="720"/>
      </w:pPr>
      <w:r>
        <w:fldChar w:fldCharType="end"/>
      </w:r>
    </w:p>
    <w:p w14:paraId="40027ABB" w14:textId="77777777" w:rsidR="004C5EA1" w:rsidRDefault="004C5EA1" w:rsidP="00214375">
      <w:pPr>
        <w:pStyle w:val="Heading1"/>
        <w:jc w:val="both"/>
      </w:pPr>
      <w:r>
        <w:t>Nominee</w:t>
      </w:r>
    </w:p>
    <w:p w14:paraId="3A2B2A81" w14:textId="186F310B" w:rsidR="004C5EA1" w:rsidRDefault="004C5EA1" w:rsidP="00214375">
      <w:pPr>
        <w:spacing w:line="360" w:lineRule="auto"/>
        <w:jc w:val="both"/>
      </w:pPr>
      <w:r>
        <w:t>Name</w:t>
      </w:r>
      <w:r w:rsidR="008A5791">
        <w:t xml:space="preserve"> (as it will appear on the ballot)</w:t>
      </w:r>
      <w:r>
        <w:t>:</w:t>
      </w:r>
      <w:r w:rsidR="00EF7A16">
        <w:t xml:space="preserve">  </w:t>
      </w:r>
      <w:r w:rsidR="00A91EEF">
        <w:rPr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0" w:name="Text9"/>
      <w:r w:rsidR="00A91EEF">
        <w:rPr>
          <w:u w:val="single"/>
        </w:rPr>
        <w:instrText xml:space="preserve"> FORMTEXT </w:instrText>
      </w:r>
      <w:r w:rsidR="00A91EEF">
        <w:rPr>
          <w:u w:val="single"/>
        </w:rPr>
      </w:r>
      <w:r w:rsidR="00A91EEF">
        <w:rPr>
          <w:u w:val="single"/>
        </w:rPr>
        <w:fldChar w:fldCharType="separate"/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A91EEF">
        <w:rPr>
          <w:u w:val="single"/>
        </w:rPr>
        <w:fldChar w:fldCharType="end"/>
      </w:r>
      <w:bookmarkEnd w:id="0"/>
    </w:p>
    <w:p w14:paraId="250A7726" w14:textId="37D72011" w:rsidR="004C5EA1" w:rsidRPr="00EF7A16" w:rsidRDefault="004C5EA1" w:rsidP="00214375">
      <w:pPr>
        <w:spacing w:line="360" w:lineRule="auto"/>
        <w:jc w:val="both"/>
        <w:rPr>
          <w:u w:val="single"/>
        </w:rPr>
      </w:pPr>
      <w:r>
        <w:t>WKU ID:</w:t>
      </w:r>
      <w:r w:rsidR="00EF7A16">
        <w:t xml:space="preserve">  </w:t>
      </w:r>
      <w:r w:rsidR="00EF7A16">
        <w:rPr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" w:name="Text10"/>
      <w:r w:rsidR="00EF7A16">
        <w:rPr>
          <w:u w:val="single"/>
        </w:rPr>
        <w:instrText xml:space="preserve"> FORMTEXT </w:instrText>
      </w:r>
      <w:r w:rsidR="00EF7A16">
        <w:rPr>
          <w:u w:val="single"/>
        </w:rPr>
      </w:r>
      <w:r w:rsidR="00EF7A16">
        <w:rPr>
          <w:u w:val="single"/>
        </w:rPr>
        <w:fldChar w:fldCharType="separate"/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EF7A16">
        <w:rPr>
          <w:u w:val="single"/>
        </w:rPr>
        <w:fldChar w:fldCharType="end"/>
      </w:r>
      <w:bookmarkEnd w:id="1"/>
    </w:p>
    <w:p w14:paraId="2A8391DC" w14:textId="2DA336C3" w:rsidR="00F33390" w:rsidRPr="00A91EEF" w:rsidRDefault="00F33390" w:rsidP="00214375">
      <w:pPr>
        <w:spacing w:line="360" w:lineRule="auto"/>
        <w:jc w:val="both"/>
      </w:pPr>
      <w:r>
        <w:t xml:space="preserve">E-mail address: </w:t>
      </w:r>
      <w:r w:rsidR="00A91EEF">
        <w:t xml:space="preserve"> </w:t>
      </w:r>
      <w:r w:rsidR="00A91EEF" w:rsidRPr="00A91EEF">
        <w:rPr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2" w:name="Text12"/>
      <w:r w:rsidR="00A91EEF" w:rsidRPr="00A91EEF">
        <w:rPr>
          <w:u w:val="single"/>
        </w:rPr>
        <w:instrText xml:space="preserve"> FORMTEXT </w:instrText>
      </w:r>
      <w:r w:rsidR="00A91EEF" w:rsidRPr="00A91EEF">
        <w:rPr>
          <w:u w:val="single"/>
        </w:rPr>
      </w:r>
      <w:r w:rsidR="00A91EEF" w:rsidRPr="00A91EEF">
        <w:rPr>
          <w:u w:val="single"/>
        </w:rPr>
        <w:fldChar w:fldCharType="separate"/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A91EEF" w:rsidRPr="00A91EEF">
        <w:rPr>
          <w:u w:val="single"/>
        </w:rPr>
        <w:fldChar w:fldCharType="end"/>
      </w:r>
      <w:bookmarkEnd w:id="2"/>
    </w:p>
    <w:p w14:paraId="276D008E" w14:textId="77777777" w:rsidR="004C5EA1" w:rsidRDefault="004C5EA1" w:rsidP="004C5EA1"/>
    <w:p w14:paraId="1BBB1763" w14:textId="77777777" w:rsidR="004C5EA1" w:rsidRDefault="004C5EA1" w:rsidP="004C5EA1">
      <w:pPr>
        <w:pStyle w:val="Heading1"/>
      </w:pPr>
      <w:r>
        <w:t>Nominator</w:t>
      </w:r>
    </w:p>
    <w:p w14:paraId="737CF599" w14:textId="071B112F" w:rsidR="004C5EA1" w:rsidRPr="00A91EEF" w:rsidRDefault="004C5EA1" w:rsidP="005E5B0A">
      <w:pPr>
        <w:spacing w:line="360" w:lineRule="auto"/>
        <w:jc w:val="both"/>
        <w:rPr>
          <w:u w:val="single"/>
        </w:rPr>
      </w:pPr>
      <w:r>
        <w:t>Name:</w:t>
      </w:r>
      <w:r w:rsidR="00214375">
        <w:t xml:space="preserve"> </w:t>
      </w:r>
      <w:r w:rsidR="00A91EEF">
        <w:t xml:space="preserve"> </w:t>
      </w:r>
      <w:r w:rsidR="00A91EEF">
        <w:rPr>
          <w:u w:val="single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3" w:name="Text14"/>
      <w:r w:rsidR="00A91EEF">
        <w:rPr>
          <w:u w:val="single"/>
        </w:rPr>
        <w:instrText xml:space="preserve"> FORMTEXT </w:instrText>
      </w:r>
      <w:r w:rsidR="00A91EEF">
        <w:rPr>
          <w:u w:val="single"/>
        </w:rPr>
      </w:r>
      <w:r w:rsidR="00A91EEF">
        <w:rPr>
          <w:u w:val="single"/>
        </w:rPr>
        <w:fldChar w:fldCharType="separate"/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A91EEF">
        <w:rPr>
          <w:u w:val="single"/>
        </w:rPr>
        <w:fldChar w:fldCharType="end"/>
      </w:r>
      <w:bookmarkEnd w:id="3"/>
    </w:p>
    <w:p w14:paraId="78B64173" w14:textId="4789298B" w:rsidR="00F33390" w:rsidRPr="002B3831" w:rsidRDefault="00F33390" w:rsidP="005E5B0A">
      <w:pPr>
        <w:spacing w:line="360" w:lineRule="auto"/>
        <w:jc w:val="both"/>
        <w:rPr>
          <w:u w:val="single"/>
        </w:rPr>
      </w:pPr>
      <w:r>
        <w:t xml:space="preserve">E-mail address: </w:t>
      </w:r>
      <w:r w:rsidR="002B3831">
        <w:t xml:space="preserve"> </w:t>
      </w:r>
      <w:r w:rsidR="002B3831">
        <w:rPr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4" w:name="Text16"/>
      <w:r w:rsidR="002B3831">
        <w:rPr>
          <w:u w:val="single"/>
        </w:rPr>
        <w:instrText xml:space="preserve"> FORMTEXT </w:instrText>
      </w:r>
      <w:r w:rsidR="002B3831">
        <w:rPr>
          <w:u w:val="single"/>
        </w:rPr>
      </w:r>
      <w:r w:rsidR="002B3831">
        <w:rPr>
          <w:u w:val="single"/>
        </w:rPr>
        <w:fldChar w:fldCharType="separate"/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9C1881">
        <w:rPr>
          <w:noProof/>
          <w:u w:val="single"/>
        </w:rPr>
        <w:t> </w:t>
      </w:r>
      <w:r w:rsidR="002B3831">
        <w:rPr>
          <w:u w:val="single"/>
        </w:rPr>
        <w:fldChar w:fldCharType="end"/>
      </w:r>
      <w:bookmarkEnd w:id="4"/>
    </w:p>
    <w:p w14:paraId="38D6889D" w14:textId="77777777" w:rsidR="00B759B7" w:rsidRDefault="00B759B7" w:rsidP="004C5EA1"/>
    <w:p w14:paraId="3C52AE66" w14:textId="00E58987" w:rsidR="004C5EA1" w:rsidRDefault="004C5EA1" w:rsidP="00474117">
      <w:pPr>
        <w:pStyle w:val="Heading1"/>
      </w:pPr>
      <w:r>
        <w:t>Signatures</w:t>
      </w:r>
    </w:p>
    <w:p w14:paraId="4AF95A51" w14:textId="77777777" w:rsidR="004C5EA1" w:rsidRDefault="004C5EA1" w:rsidP="004C5EA1"/>
    <w:p w14:paraId="35B4F2E0" w14:textId="77777777" w:rsidR="00474117" w:rsidRDefault="00474117" w:rsidP="00474117">
      <w:pPr>
        <w:tabs>
          <w:tab w:val="left" w:pos="6480"/>
        </w:tabs>
      </w:pPr>
    </w:p>
    <w:p w14:paraId="5B0AB868" w14:textId="26938B1D" w:rsidR="004C5EA1" w:rsidRPr="004C5EA1" w:rsidRDefault="00474117" w:rsidP="00474117">
      <w:pPr>
        <w:tabs>
          <w:tab w:val="left" w:pos="6480"/>
        </w:tabs>
      </w:pPr>
      <w:r>
        <w:t>___________</w:t>
      </w:r>
      <w:r w:rsidR="004C5EA1">
        <w:t>_____________________________________</w:t>
      </w:r>
      <w:r>
        <w:t>____</w:t>
      </w:r>
      <w:r>
        <w:tab/>
      </w:r>
      <w:r w:rsidR="004C5EA1">
        <w:t>___________________</w:t>
      </w:r>
    </w:p>
    <w:p w14:paraId="054C9847" w14:textId="3C82BE8D" w:rsidR="00474117" w:rsidRDefault="004C5EA1" w:rsidP="00474117">
      <w:pPr>
        <w:tabs>
          <w:tab w:val="left" w:pos="6480"/>
        </w:tabs>
      </w:pPr>
      <w:r>
        <w:t>Nominee</w:t>
      </w:r>
      <w:r>
        <w:tab/>
      </w:r>
      <w:r w:rsidR="00474117">
        <w:t>Date</w:t>
      </w:r>
    </w:p>
    <w:p w14:paraId="067B1FE1" w14:textId="77777777" w:rsidR="00474117" w:rsidRDefault="00474117" w:rsidP="00474117">
      <w:pPr>
        <w:tabs>
          <w:tab w:val="left" w:pos="6480"/>
        </w:tabs>
      </w:pPr>
    </w:p>
    <w:p w14:paraId="7ED4E975" w14:textId="6BADAD7D" w:rsidR="00474117" w:rsidRDefault="00474117" w:rsidP="00474117">
      <w:pPr>
        <w:tabs>
          <w:tab w:val="left" w:pos="6480"/>
        </w:tabs>
      </w:pPr>
      <w:r>
        <w:t>____________________________________________________</w:t>
      </w:r>
      <w:r>
        <w:tab/>
        <w:t>___________________</w:t>
      </w:r>
    </w:p>
    <w:p w14:paraId="483825E4" w14:textId="543F206B" w:rsidR="00474117" w:rsidRDefault="004C5EA1" w:rsidP="00474117">
      <w:pPr>
        <w:tabs>
          <w:tab w:val="left" w:pos="6480"/>
        </w:tabs>
      </w:pPr>
      <w:r>
        <w:t>Nominator (</w:t>
      </w:r>
      <w:r w:rsidR="006B362B">
        <w:t>unless you are self-nominating</w:t>
      </w:r>
      <w:r>
        <w:t>)</w:t>
      </w:r>
      <w:r w:rsidR="00474117">
        <w:tab/>
        <w:t>Date</w:t>
      </w:r>
    </w:p>
    <w:p w14:paraId="427BE8AC" w14:textId="77777777" w:rsidR="00855826" w:rsidRDefault="00855826" w:rsidP="00474117">
      <w:pPr>
        <w:tabs>
          <w:tab w:val="left" w:pos="6480"/>
        </w:tabs>
      </w:pPr>
    </w:p>
    <w:p w14:paraId="2699D8F7" w14:textId="638B54A6" w:rsidR="00855826" w:rsidRPr="004C5EA1" w:rsidRDefault="00855826" w:rsidP="00474117">
      <w:pPr>
        <w:tabs>
          <w:tab w:val="left" w:pos="6480"/>
        </w:tabs>
      </w:pPr>
      <w:r>
        <w:t>Nominees</w:t>
      </w:r>
      <w:r w:rsidR="009B5760">
        <w:t>,</w:t>
      </w:r>
      <w:r>
        <w:t xml:space="preserve"> please note, your signature above authorizes the representatives of the Staff </w:t>
      </w:r>
      <w:r w:rsidR="00313B61">
        <w:t>Senate</w:t>
      </w:r>
      <w:r>
        <w:t xml:space="preserve"> to receive information regarding your EEO category, full-ti</w:t>
      </w:r>
      <w:bookmarkStart w:id="5" w:name="_GoBack"/>
      <w:bookmarkEnd w:id="5"/>
      <w:r>
        <w:t>me/part-time status, and employment anniversary date for purposes of placing you into the correct constituency on the ballot and verifying your eligibility to serve.</w:t>
      </w:r>
    </w:p>
    <w:sectPr w:rsidR="00855826" w:rsidRPr="004C5EA1" w:rsidSect="00233C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B5C4CB" w14:textId="77777777" w:rsidR="007D0FA6" w:rsidRDefault="007D0FA6" w:rsidP="006B362B">
      <w:r>
        <w:separator/>
      </w:r>
    </w:p>
  </w:endnote>
  <w:endnote w:type="continuationSeparator" w:id="0">
    <w:p w14:paraId="262053BB" w14:textId="77777777" w:rsidR="007D0FA6" w:rsidRDefault="007D0FA6" w:rsidP="006B3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4DCEC" w14:textId="77777777" w:rsidR="007D0FA6" w:rsidRDefault="007D0FA6" w:rsidP="006B362B">
      <w:r>
        <w:separator/>
      </w:r>
    </w:p>
  </w:footnote>
  <w:footnote w:type="continuationSeparator" w:id="0">
    <w:p w14:paraId="0B17A914" w14:textId="77777777" w:rsidR="007D0FA6" w:rsidRDefault="007D0FA6" w:rsidP="006B36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yMDE3NTG0MLKwsDRW0lEKTi0uzszPAykwqgUAoXwnsCwAAAA="/>
  </w:docVars>
  <w:rsids>
    <w:rsidRoot w:val="004C5EA1"/>
    <w:rsid w:val="000B0975"/>
    <w:rsid w:val="000D18F3"/>
    <w:rsid w:val="000D1AEF"/>
    <w:rsid w:val="00175EA0"/>
    <w:rsid w:val="001F5EA8"/>
    <w:rsid w:val="00214375"/>
    <w:rsid w:val="00227F44"/>
    <w:rsid w:val="00233CEA"/>
    <w:rsid w:val="002B3831"/>
    <w:rsid w:val="002E1A54"/>
    <w:rsid w:val="002E50C0"/>
    <w:rsid w:val="00313B61"/>
    <w:rsid w:val="00474117"/>
    <w:rsid w:val="004C5EA1"/>
    <w:rsid w:val="00535E15"/>
    <w:rsid w:val="005E1268"/>
    <w:rsid w:val="005E5B0A"/>
    <w:rsid w:val="006B362B"/>
    <w:rsid w:val="006C4276"/>
    <w:rsid w:val="007075DF"/>
    <w:rsid w:val="007C4C85"/>
    <w:rsid w:val="007D0FA6"/>
    <w:rsid w:val="00855826"/>
    <w:rsid w:val="00856673"/>
    <w:rsid w:val="00881278"/>
    <w:rsid w:val="008A5791"/>
    <w:rsid w:val="008C05BD"/>
    <w:rsid w:val="009B5760"/>
    <w:rsid w:val="009B6C4C"/>
    <w:rsid w:val="009C1881"/>
    <w:rsid w:val="009D1341"/>
    <w:rsid w:val="00A15DD3"/>
    <w:rsid w:val="00A230C5"/>
    <w:rsid w:val="00A306DA"/>
    <w:rsid w:val="00A5142A"/>
    <w:rsid w:val="00A91EEF"/>
    <w:rsid w:val="00A9301E"/>
    <w:rsid w:val="00B105AD"/>
    <w:rsid w:val="00B24FD9"/>
    <w:rsid w:val="00B64BBA"/>
    <w:rsid w:val="00B759B7"/>
    <w:rsid w:val="00BD30EE"/>
    <w:rsid w:val="00C03943"/>
    <w:rsid w:val="00C259FB"/>
    <w:rsid w:val="00C57183"/>
    <w:rsid w:val="00CD6895"/>
    <w:rsid w:val="00DA6B69"/>
    <w:rsid w:val="00E545ED"/>
    <w:rsid w:val="00E863EA"/>
    <w:rsid w:val="00EE187B"/>
    <w:rsid w:val="00EF7A16"/>
    <w:rsid w:val="00F05565"/>
    <w:rsid w:val="00F33390"/>
    <w:rsid w:val="00F645B3"/>
    <w:rsid w:val="00F916C3"/>
    <w:rsid w:val="00FE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9DED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5E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5EA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5E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C5E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27F4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42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42A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B36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362B"/>
  </w:style>
  <w:style w:type="paragraph" w:styleId="Footer">
    <w:name w:val="footer"/>
    <w:basedOn w:val="Normal"/>
    <w:link w:val="FooterChar"/>
    <w:uiPriority w:val="99"/>
    <w:unhideWhenUsed/>
    <w:rsid w:val="006B36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362B"/>
  </w:style>
  <w:style w:type="character" w:styleId="FollowedHyperlink">
    <w:name w:val="FollowedHyperlink"/>
    <w:basedOn w:val="DefaultParagraphFont"/>
    <w:uiPriority w:val="99"/>
    <w:semiHidden/>
    <w:unhideWhenUsed/>
    <w:rsid w:val="00B24F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697F7B8-4573-4300-9A61-DC5AE7C4F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Kentucky University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Hackbarth;Christopher Ware</dc:creator>
  <cp:keywords/>
  <dc:description/>
  <cp:lastModifiedBy>Ware, Christopher</cp:lastModifiedBy>
  <cp:revision>2</cp:revision>
  <cp:lastPrinted>2020-01-29T21:08:00Z</cp:lastPrinted>
  <dcterms:created xsi:type="dcterms:W3CDTF">2020-01-29T21:10:00Z</dcterms:created>
  <dcterms:modified xsi:type="dcterms:W3CDTF">2020-01-29T21:10:00Z</dcterms:modified>
</cp:coreProperties>
</file>